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gyar-hungarian"/>
      <w:bookmarkEnd w:id="21"/>
      <w:r>
        <w:t xml:space="preserve">Magyar / Hun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9ee7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